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4995" w:rsidRPr="00167E86" w:rsidRDefault="0082619E" w:rsidP="0082619E">
      <w:pPr>
        <w:jc w:val="center"/>
        <w:rPr>
          <w:rFonts w:ascii="Verdana" w:hAnsi="Verdana"/>
          <w:b/>
          <w:sz w:val="32"/>
          <w:szCs w:val="32"/>
        </w:rPr>
      </w:pPr>
      <w:r w:rsidRPr="00167E86">
        <w:rPr>
          <w:rFonts w:ascii="Verdana" w:hAnsi="Verdana"/>
          <w:b/>
          <w:sz w:val="32"/>
          <w:szCs w:val="32"/>
        </w:rPr>
        <w:t>Middle School Supply List 20</w:t>
      </w:r>
      <w:bookmarkStart w:id="0" w:name="_GoBack"/>
      <w:bookmarkEnd w:id="0"/>
      <w:r w:rsidRPr="00167E86">
        <w:rPr>
          <w:rFonts w:ascii="Verdana" w:hAnsi="Verdana"/>
          <w:b/>
          <w:sz w:val="32"/>
          <w:szCs w:val="32"/>
        </w:rPr>
        <w:t>19-2020</w:t>
      </w:r>
    </w:p>
    <w:p w:rsidR="0082619E" w:rsidRPr="00167E86" w:rsidRDefault="0082619E" w:rsidP="0082619E">
      <w:pPr>
        <w:jc w:val="center"/>
        <w:rPr>
          <w:rFonts w:ascii="Verdana" w:hAnsi="Verdana"/>
          <w:sz w:val="32"/>
          <w:szCs w:val="32"/>
        </w:rPr>
      </w:pPr>
    </w:p>
    <w:tbl>
      <w:tblPr>
        <w:tblW w:w="9960" w:type="dxa"/>
        <w:tblLook w:val="04A0" w:firstRow="1" w:lastRow="0" w:firstColumn="1" w:lastColumn="0" w:noHBand="0" w:noVBand="1"/>
      </w:tblPr>
      <w:tblGrid>
        <w:gridCol w:w="3320"/>
        <w:gridCol w:w="3320"/>
        <w:gridCol w:w="3320"/>
      </w:tblGrid>
      <w:tr w:rsidR="0082619E" w:rsidRPr="00167E86" w:rsidTr="0082619E">
        <w:trPr>
          <w:trHeight w:val="405"/>
        </w:trPr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0CECE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iCs/>
                <w:color w:val="000000"/>
              </w:rPr>
            </w:pPr>
            <w:r w:rsidRPr="00167E86">
              <w:rPr>
                <w:rFonts w:ascii="Verdana" w:eastAsia="Times New Roman" w:hAnsi="Verdana" w:cs="Calibri"/>
                <w:b/>
                <w:bCs/>
                <w:iCs/>
                <w:color w:val="000000"/>
              </w:rPr>
              <w:t>6th Grade Common List</w:t>
            </w:r>
          </w:p>
        </w:tc>
        <w:tc>
          <w:tcPr>
            <w:tcW w:w="3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0CECE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iCs/>
                <w:color w:val="000000"/>
              </w:rPr>
            </w:pPr>
            <w:r w:rsidRPr="00167E86">
              <w:rPr>
                <w:rFonts w:ascii="Verdana" w:eastAsia="Times New Roman" w:hAnsi="Verdana" w:cs="Calibri"/>
                <w:b/>
                <w:bCs/>
                <w:iCs/>
                <w:color w:val="000000"/>
              </w:rPr>
              <w:t>7th Grade Common List</w:t>
            </w:r>
          </w:p>
        </w:tc>
        <w:tc>
          <w:tcPr>
            <w:tcW w:w="3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0CECE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iCs/>
                <w:color w:val="000000"/>
              </w:rPr>
            </w:pPr>
            <w:r w:rsidRPr="00167E86">
              <w:rPr>
                <w:rFonts w:ascii="Verdana" w:eastAsia="Times New Roman" w:hAnsi="Verdana" w:cs="Calibri"/>
                <w:b/>
                <w:bCs/>
                <w:iCs/>
                <w:color w:val="000000"/>
              </w:rPr>
              <w:t>8th Grade Common List</w:t>
            </w:r>
          </w:p>
        </w:tc>
      </w:tr>
      <w:tr w:rsidR="0082619E" w:rsidRPr="00167E86" w:rsidTr="0082619E">
        <w:trPr>
          <w:trHeight w:val="405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Large Trapper Keeper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Large Trapper Keeper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Large Trapper Keeper</w:t>
            </w:r>
          </w:p>
        </w:tc>
      </w:tr>
      <w:tr w:rsidR="0082619E" w:rsidRPr="00167E86" w:rsidTr="0082619E">
        <w:trPr>
          <w:trHeight w:val="405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2 Packs Loose Leaf Paper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2 Packs Loose Leaf Paper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2 Packs Loose Leaf Paper</w:t>
            </w:r>
          </w:p>
        </w:tc>
      </w:tr>
      <w:tr w:rsidR="0082619E" w:rsidRPr="00167E86" w:rsidTr="0082619E">
        <w:trPr>
          <w:trHeight w:val="405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20 Pencils per quarter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48 Pencil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48 Pencils</w:t>
            </w:r>
          </w:p>
        </w:tc>
      </w:tr>
      <w:tr w:rsidR="0082619E" w:rsidRPr="00167E86" w:rsidTr="0082619E">
        <w:trPr>
          <w:trHeight w:val="405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2 Glue Stick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2 Glue Stick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Box Colored Pencils</w:t>
            </w:r>
          </w:p>
        </w:tc>
      </w:tr>
      <w:tr w:rsidR="0082619E" w:rsidRPr="00167E86" w:rsidTr="0082619E">
        <w:trPr>
          <w:trHeight w:val="405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Box Colored Pencil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Box Colored Pencil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5 Blue/Black Pens</w:t>
            </w:r>
          </w:p>
        </w:tc>
      </w:tr>
      <w:tr w:rsidR="0082619E" w:rsidRPr="00167E86" w:rsidTr="0082619E">
        <w:trPr>
          <w:trHeight w:val="405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5 Blue/Black Pen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5 Blue/Black Pen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Two Pocket Folder</w:t>
            </w:r>
          </w:p>
        </w:tc>
      </w:tr>
      <w:tr w:rsidR="0082619E" w:rsidRPr="00167E86" w:rsidTr="0082619E">
        <w:trPr>
          <w:trHeight w:val="405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8-10 Count Washable Marker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8-10 Count Washable Marker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4 One Inch Three Ring Binders</w:t>
            </w:r>
          </w:p>
        </w:tc>
      </w:tr>
      <w:tr w:rsidR="0082619E" w:rsidRPr="00167E86" w:rsidTr="0082619E">
        <w:trPr>
          <w:trHeight w:val="405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Two Pocket Folder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8 Two Pocket Folder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2 Spiral One Subject Notebooks</w:t>
            </w:r>
          </w:p>
        </w:tc>
      </w:tr>
      <w:tr w:rsidR="0082619E" w:rsidRPr="00167E86" w:rsidTr="0082619E">
        <w:trPr>
          <w:trHeight w:val="864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2 One Inch Three Ring Binder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2 One Inch Three Ring Binder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Set of Headphones need to be able to plug into a computer. (no Air Pods)</w:t>
            </w:r>
          </w:p>
        </w:tc>
      </w:tr>
      <w:tr w:rsidR="0082619E" w:rsidRPr="00167E86" w:rsidTr="0082619E">
        <w:trPr>
          <w:trHeight w:val="405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Four Pack of Dry Erase Marker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2 Highlighter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 </w:t>
            </w:r>
          </w:p>
        </w:tc>
      </w:tr>
      <w:tr w:rsidR="0082619E" w:rsidRPr="00167E86" w:rsidTr="0082619E">
        <w:trPr>
          <w:trHeight w:val="405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2 Composition Notebook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4 Single Subject Notebook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 </w:t>
            </w:r>
          </w:p>
        </w:tc>
      </w:tr>
      <w:tr w:rsidR="0082619E" w:rsidRPr="00167E86" w:rsidTr="0082619E">
        <w:trPr>
          <w:trHeight w:val="405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Spiral One Subject Notebook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Pack of Notebook Divider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 </w:t>
            </w:r>
          </w:p>
        </w:tc>
      </w:tr>
      <w:tr w:rsidR="0082619E" w:rsidRPr="00167E86" w:rsidTr="0082619E">
        <w:trPr>
          <w:trHeight w:val="864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Set of Headphones need to be able to plug into a computer. (no Air Pods)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Pack of Index Card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 </w:t>
            </w:r>
          </w:p>
        </w:tc>
      </w:tr>
      <w:tr w:rsidR="0082619E" w:rsidRPr="00167E86" w:rsidTr="0082619E">
        <w:trPr>
          <w:trHeight w:val="864"/>
        </w:trPr>
        <w:tc>
          <w:tcPr>
            <w:tcW w:w="3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1 Set of Headphones need to be able to plug into a computer. (no Air Pods)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2619E" w:rsidRPr="00167E86" w:rsidRDefault="0082619E" w:rsidP="0082619E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167E86">
              <w:rPr>
                <w:rFonts w:ascii="Verdana" w:eastAsia="Times New Roman" w:hAnsi="Verdana" w:cs="Calibri"/>
                <w:color w:val="000000"/>
              </w:rPr>
              <w:t> </w:t>
            </w:r>
          </w:p>
        </w:tc>
      </w:tr>
    </w:tbl>
    <w:p w:rsidR="0082619E" w:rsidRPr="00167E86" w:rsidRDefault="0082619E" w:rsidP="0082619E">
      <w:pPr>
        <w:rPr>
          <w:rFonts w:ascii="Verdana" w:hAnsi="Verdana"/>
          <w:sz w:val="32"/>
          <w:szCs w:val="32"/>
        </w:rPr>
      </w:pPr>
    </w:p>
    <w:sectPr w:rsidR="0082619E" w:rsidRPr="00167E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sDS0NDE1sjQzMjRW0lEKTi0uzszPAykwrAUAEFGjySwAAAA="/>
  </w:docVars>
  <w:rsids>
    <w:rsidRoot w:val="0082619E"/>
    <w:rsid w:val="00167E86"/>
    <w:rsid w:val="004518F1"/>
    <w:rsid w:val="00494995"/>
    <w:rsid w:val="0082619E"/>
    <w:rsid w:val="00A0527C"/>
    <w:rsid w:val="00AF3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A91897-3560-4E3B-9093-D90DC17FF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63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MCSD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Rausch</dc:creator>
  <cp:keywords/>
  <dc:description/>
  <cp:lastModifiedBy>Sheryl Fee</cp:lastModifiedBy>
  <cp:revision>2</cp:revision>
  <cp:lastPrinted>2019-05-31T20:48:00Z</cp:lastPrinted>
  <dcterms:created xsi:type="dcterms:W3CDTF">2019-06-03T12:32:00Z</dcterms:created>
  <dcterms:modified xsi:type="dcterms:W3CDTF">2019-06-03T12:32:00Z</dcterms:modified>
</cp:coreProperties>
</file>